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593F5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6"/>
          <w:lang w:val="sk-SK"/>
        </w:rPr>
      </w:pPr>
      <w:r w:rsidRPr="00593F58">
        <w:rPr>
          <w:rFonts w:ascii="Arial Narrow" w:hAnsi="Arial Narrow"/>
          <w:sz w:val="22"/>
          <w:szCs w:val="26"/>
          <w:lang w:val="sk-SK"/>
        </w:rPr>
        <w:t>Výzva na predloženie</w:t>
      </w:r>
      <w:r w:rsidR="00E57325" w:rsidRPr="00593F58">
        <w:rPr>
          <w:rFonts w:ascii="Arial Narrow" w:hAnsi="Arial Narrow"/>
          <w:sz w:val="22"/>
          <w:szCs w:val="26"/>
          <w:lang w:val="sk-SK"/>
        </w:rPr>
        <w:t xml:space="preserve"> </w:t>
      </w:r>
      <w:r w:rsidR="00BA4743" w:rsidRPr="00593F58">
        <w:rPr>
          <w:rFonts w:ascii="Arial Narrow" w:hAnsi="Arial Narrow"/>
          <w:sz w:val="22"/>
          <w:szCs w:val="26"/>
          <w:lang w:val="sk-SK"/>
        </w:rPr>
        <w:t>ponuky</w:t>
      </w:r>
    </w:p>
    <w:p w14:paraId="77FAF5A5" w14:textId="588C2177" w:rsidR="000900CD" w:rsidRPr="00593F5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6"/>
          <w:lang w:val="sk-SK"/>
        </w:rPr>
      </w:pPr>
      <w:r w:rsidRPr="00593F58">
        <w:rPr>
          <w:rFonts w:ascii="Arial Narrow" w:hAnsi="Arial Narrow"/>
          <w:sz w:val="22"/>
          <w:szCs w:val="26"/>
          <w:lang w:val="sk-SK"/>
        </w:rPr>
        <w:t>v rámci zadávania konkrétnej zákazky</w:t>
      </w:r>
      <w:r w:rsidR="0073297C" w:rsidRPr="00593F58">
        <w:rPr>
          <w:rFonts w:ascii="Arial Narrow" w:hAnsi="Arial Narrow"/>
          <w:sz w:val="22"/>
          <w:szCs w:val="26"/>
          <w:lang w:val="sk-SK"/>
        </w:rPr>
        <w:t xml:space="preserve"> </w:t>
      </w:r>
      <w:r w:rsidRPr="00593F58">
        <w:rPr>
          <w:rFonts w:ascii="Arial Narrow" w:hAnsi="Arial Narrow"/>
          <w:sz w:val="22"/>
          <w:szCs w:val="26"/>
          <w:lang w:val="sk-SK"/>
        </w:rPr>
        <w:t>s použitím dynamického nákupného systému</w:t>
      </w:r>
    </w:p>
    <w:p w14:paraId="71AEB6B8" w14:textId="77777777" w:rsidR="000900CD" w:rsidRPr="00593F58" w:rsidRDefault="000900CD" w:rsidP="000900CD">
      <w:pPr>
        <w:pStyle w:val="Zkladntext"/>
        <w:spacing w:before="7"/>
        <w:rPr>
          <w:rFonts w:ascii="Arial Narrow" w:hAnsi="Arial Narrow"/>
          <w:b/>
          <w:sz w:val="20"/>
          <w:lang w:val="sk-SK"/>
        </w:rPr>
      </w:pPr>
    </w:p>
    <w:p w14:paraId="49B72F3B" w14:textId="551C135A" w:rsidR="000900CD" w:rsidRPr="00593F5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odľa § 61 ods. 2 zákona č. 343/2015 Z.</w:t>
      </w:r>
      <w:r w:rsidR="00856A12" w:rsidRPr="00593F58">
        <w:rPr>
          <w:rFonts w:ascii="Arial Narrow" w:hAnsi="Arial Narrow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>z. o verejnom obstarávaní a o zmene a doplnení niektorých zákonov v znení neskorších predpisov (ďalej len</w:t>
      </w:r>
      <w:r w:rsidR="00856A12" w:rsidRPr="00593F58">
        <w:rPr>
          <w:rFonts w:ascii="Arial Narrow" w:hAnsi="Arial Narrow"/>
          <w:lang w:val="sk-SK"/>
        </w:rPr>
        <w:t xml:space="preserve"> </w:t>
      </w:r>
      <w:r w:rsidRPr="00593F58">
        <w:rPr>
          <w:rFonts w:ascii="Arial Narrow" w:hAnsi="Arial Narrow"/>
          <w:lang w:val="sk-SK"/>
        </w:rPr>
        <w:t>„zákon o verejnom obstarávaní“)</w:t>
      </w:r>
    </w:p>
    <w:p w14:paraId="139BC207" w14:textId="160417E5" w:rsidR="000900CD" w:rsidRPr="00593F5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593F58" w:rsidRDefault="000109E4" w:rsidP="000832DC">
      <w:pPr>
        <w:pStyle w:val="Zkladntext"/>
        <w:rPr>
          <w:lang w:val="sk-SK"/>
        </w:rPr>
      </w:pPr>
    </w:p>
    <w:p w14:paraId="144F5AE3" w14:textId="4D806B87" w:rsidR="00C2618B" w:rsidRPr="00D01CD7" w:rsidRDefault="000900CD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Centrálna obstarávacia</w:t>
      </w:r>
      <w:r w:rsidRPr="00D01CD7">
        <w:rPr>
          <w:rFonts w:ascii="Arial Narrow" w:hAnsi="Arial Narrow"/>
          <w:spacing w:val="-1"/>
          <w:lang w:val="sk-SK"/>
        </w:rPr>
        <w:t xml:space="preserve"> </w:t>
      </w:r>
      <w:r w:rsidRPr="00D01CD7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D01CD7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Ministerstvo vnútra Slovenskej republiky</w:t>
      </w:r>
      <w:r w:rsidR="0073297C" w:rsidRPr="00D01CD7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D01CD7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Pribinova 2, 812 72 Bratislava</w:t>
      </w:r>
    </w:p>
    <w:p w14:paraId="79718E72" w14:textId="32C106FC" w:rsidR="000900CD" w:rsidRPr="00D01CD7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 xml:space="preserve">IČO: </w:t>
      </w:r>
      <w:r w:rsidR="0047171A" w:rsidRPr="00D01CD7">
        <w:rPr>
          <w:rFonts w:ascii="Arial Narrow" w:hAnsi="Arial Narrow"/>
          <w:lang w:val="sk-SK"/>
        </w:rPr>
        <w:tab/>
      </w:r>
      <w:r w:rsidR="0047171A" w:rsidRPr="00D01CD7">
        <w:rPr>
          <w:rFonts w:ascii="Arial Narrow" w:hAnsi="Arial Narrow"/>
          <w:lang w:val="sk-SK"/>
        </w:rPr>
        <w:tab/>
      </w:r>
      <w:r w:rsidR="0047171A" w:rsidRPr="00D01CD7">
        <w:rPr>
          <w:rFonts w:ascii="Arial Narrow" w:hAnsi="Arial Narrow"/>
          <w:lang w:val="sk-SK"/>
        </w:rPr>
        <w:tab/>
      </w:r>
      <w:r w:rsidR="0047171A" w:rsidRPr="00D01CD7">
        <w:rPr>
          <w:rFonts w:ascii="Arial Narrow" w:hAnsi="Arial Narrow"/>
          <w:lang w:val="sk-SK"/>
        </w:rPr>
        <w:tab/>
      </w:r>
      <w:r w:rsidR="00856A12" w:rsidRPr="00D01CD7">
        <w:rPr>
          <w:rFonts w:ascii="Arial Narrow" w:hAnsi="Arial Narrow"/>
          <w:lang w:val="sk-SK"/>
        </w:rPr>
        <w:t>00151866</w:t>
      </w:r>
    </w:p>
    <w:p w14:paraId="1C16D2D8" w14:textId="3520A06A" w:rsidR="00B66E44" w:rsidRPr="00D01CD7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 xml:space="preserve">Kontakt: </w:t>
      </w:r>
      <w:r w:rsidR="0047171A" w:rsidRPr="00D01CD7">
        <w:rPr>
          <w:rFonts w:ascii="Arial Narrow" w:hAnsi="Arial Narrow"/>
          <w:lang w:val="sk-SK"/>
        </w:rPr>
        <w:tab/>
      </w:r>
      <w:r w:rsidR="0047171A" w:rsidRPr="00D01CD7">
        <w:rPr>
          <w:rFonts w:ascii="Arial Narrow" w:hAnsi="Arial Narrow"/>
          <w:lang w:val="sk-SK"/>
        </w:rPr>
        <w:tab/>
      </w:r>
      <w:r w:rsidR="0047171A" w:rsidRPr="00D01CD7">
        <w:rPr>
          <w:rFonts w:ascii="Arial Narrow" w:hAnsi="Arial Narrow"/>
          <w:lang w:val="sk-SK"/>
        </w:rPr>
        <w:tab/>
      </w:r>
      <w:r w:rsidR="0047171A" w:rsidRPr="00D01CD7">
        <w:rPr>
          <w:rFonts w:ascii="Arial Narrow" w:hAnsi="Arial Narrow"/>
          <w:lang w:val="sk-SK"/>
        </w:rPr>
        <w:tab/>
        <w:t>Ing. Milan Varga, odbor verejného obstarávania MV SR</w:t>
      </w:r>
    </w:p>
    <w:p w14:paraId="0C0F56AB" w14:textId="3F7DD888" w:rsidR="000900CD" w:rsidRPr="00D01CD7" w:rsidRDefault="0047171A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D01CD7">
        <w:rPr>
          <w:rFonts w:ascii="Arial Narrow" w:hAnsi="Arial Narrow"/>
          <w:bCs/>
          <w:lang w:val="sk-SK"/>
        </w:rPr>
        <w:t>tel. č.:</w:t>
      </w:r>
      <w:r w:rsidRPr="00D01CD7">
        <w:rPr>
          <w:rFonts w:ascii="Arial Narrow" w:hAnsi="Arial Narrow"/>
          <w:lang w:val="sk-SK"/>
        </w:rPr>
        <w:t xml:space="preserve"> </w:t>
      </w:r>
      <w:r w:rsidRPr="00D01CD7">
        <w:rPr>
          <w:rFonts w:ascii="Arial Narrow" w:hAnsi="Arial Narrow"/>
          <w:lang w:val="sk-SK"/>
        </w:rPr>
        <w:tab/>
        <w:t xml:space="preserve">             </w:t>
      </w:r>
      <w:r w:rsidRPr="00D01CD7">
        <w:rPr>
          <w:rFonts w:ascii="Arial Narrow" w:hAnsi="Arial Narrow"/>
          <w:lang w:val="sk-SK"/>
        </w:rPr>
        <w:tab/>
      </w:r>
      <w:r w:rsidRPr="00D01CD7">
        <w:rPr>
          <w:rFonts w:ascii="Arial Narrow" w:hAnsi="Arial Narrow"/>
          <w:lang w:val="sk-SK"/>
        </w:rPr>
        <w:tab/>
      </w:r>
      <w:r w:rsidRPr="00D01CD7">
        <w:rPr>
          <w:rFonts w:ascii="Arial Narrow" w:hAnsi="Arial Narrow"/>
          <w:lang w:val="sk-SK"/>
        </w:rPr>
        <w:tab/>
        <w:t>+421 2 509 445 69</w:t>
      </w:r>
    </w:p>
    <w:p w14:paraId="4913BE1E" w14:textId="77777777" w:rsidR="008D4DF6" w:rsidRPr="00D01CD7" w:rsidRDefault="000900CD" w:rsidP="00FA5A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D01CD7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D01CD7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</w:p>
    <w:p w14:paraId="157166AF" w14:textId="77777777" w:rsidR="008D4DF6" w:rsidRPr="00D01CD7" w:rsidRDefault="008D4DF6" w:rsidP="008D4DF6">
      <w:pPr>
        <w:ind w:left="492" w:firstLine="75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(ďalej aj „</w:t>
      </w:r>
      <w:r w:rsidRPr="00D01CD7">
        <w:rPr>
          <w:rFonts w:ascii="Arial Narrow" w:hAnsi="Arial Narrow"/>
          <w:b/>
          <w:bCs/>
          <w:lang w:val="sk-SK"/>
        </w:rPr>
        <w:t>verejný obstarávateľ</w:t>
      </w:r>
      <w:r w:rsidRPr="00D01CD7">
        <w:rPr>
          <w:rFonts w:ascii="Arial Narrow" w:hAnsi="Arial Narrow"/>
          <w:lang w:val="sk-SK"/>
        </w:rPr>
        <w:t>“)</w:t>
      </w:r>
    </w:p>
    <w:p w14:paraId="437C8456" w14:textId="2F4A1BA8" w:rsidR="00C2618B" w:rsidRPr="00D01CD7" w:rsidRDefault="00856A12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D01CD7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D01CD7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03FE1992" w:rsidR="004168D2" w:rsidRPr="00D01CD7" w:rsidRDefault="002B1420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 xml:space="preserve">Zadávanie tejto zákazky </w:t>
      </w:r>
      <w:r w:rsidR="0047171A" w:rsidRPr="00D01CD7">
        <w:rPr>
          <w:rFonts w:ascii="Arial Narrow" w:hAnsi="Arial Narrow"/>
          <w:lang w:val="sk-SK"/>
        </w:rPr>
        <w:t xml:space="preserve">sa </w:t>
      </w:r>
      <w:r w:rsidRPr="00D01CD7">
        <w:rPr>
          <w:rFonts w:ascii="Arial Narrow" w:hAnsi="Arial Narrow"/>
          <w:lang w:val="sk-SK"/>
        </w:rPr>
        <w:t>vykonáva</w:t>
      </w:r>
      <w:r w:rsidR="0047171A" w:rsidRPr="00D01CD7">
        <w:rPr>
          <w:rFonts w:ascii="Arial Narrow" w:hAnsi="Arial Narrow"/>
          <w:lang w:val="sk-SK"/>
        </w:rPr>
        <w:t xml:space="preserve"> pre</w:t>
      </w:r>
      <w:r w:rsidR="004168D2" w:rsidRPr="00D01CD7">
        <w:rPr>
          <w:rFonts w:ascii="Arial Narrow" w:hAnsi="Arial Narrow"/>
          <w:lang w:val="sk-SK"/>
        </w:rPr>
        <w:t>:</w:t>
      </w:r>
    </w:p>
    <w:p w14:paraId="1BD12D6F" w14:textId="73E34DD5" w:rsidR="00525FE6" w:rsidRPr="008037C0" w:rsidRDefault="00525FE6" w:rsidP="00525FE6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>
        <w:rPr>
          <w:rFonts w:ascii="Arial Narrow" w:hAnsi="Arial Narrow"/>
          <w:bCs/>
          <w:lang w:val="sk-SK"/>
        </w:rPr>
        <w:t>Automobilové opravovne Ministerstva vnútra SR</w:t>
      </w:r>
    </w:p>
    <w:p w14:paraId="42C8B17F" w14:textId="77777777" w:rsidR="00525FE6" w:rsidRPr="008037C0" w:rsidRDefault="00525FE6" w:rsidP="00525FE6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>
        <w:rPr>
          <w:rFonts w:ascii="Arial Narrow" w:hAnsi="Arial Narrow"/>
          <w:bCs/>
          <w:lang w:val="sk-SK"/>
        </w:rPr>
        <w:t>Sklabinská 20</w:t>
      </w:r>
      <w:r w:rsidRPr="008037C0">
        <w:rPr>
          <w:rFonts w:ascii="Arial Narrow" w:hAnsi="Arial Narrow"/>
          <w:bCs/>
          <w:lang w:val="sk-SK"/>
        </w:rPr>
        <w:t xml:space="preserve">, </w:t>
      </w:r>
      <w:r>
        <w:rPr>
          <w:rFonts w:ascii="Arial Narrow" w:hAnsi="Arial Narrow"/>
          <w:bCs/>
          <w:lang w:val="sk-SK"/>
        </w:rPr>
        <w:t>831</w:t>
      </w:r>
      <w:r w:rsidRPr="008037C0">
        <w:rPr>
          <w:rFonts w:ascii="Arial Narrow" w:hAnsi="Arial Narrow"/>
          <w:bCs/>
          <w:lang w:val="sk-SK"/>
        </w:rPr>
        <w:t xml:space="preserve"> </w:t>
      </w:r>
      <w:r>
        <w:rPr>
          <w:rFonts w:ascii="Arial Narrow" w:hAnsi="Arial Narrow"/>
          <w:bCs/>
          <w:lang w:val="sk-SK"/>
        </w:rPr>
        <w:t>06</w:t>
      </w:r>
      <w:r w:rsidRPr="008037C0">
        <w:rPr>
          <w:rFonts w:ascii="Arial Narrow" w:hAnsi="Arial Narrow"/>
          <w:bCs/>
          <w:lang w:val="sk-SK"/>
        </w:rPr>
        <w:t xml:space="preserve"> </w:t>
      </w:r>
      <w:r>
        <w:rPr>
          <w:rFonts w:ascii="Arial Narrow" w:hAnsi="Arial Narrow"/>
          <w:bCs/>
          <w:lang w:val="sk-SK"/>
        </w:rPr>
        <w:t>Bratislava</w:t>
      </w:r>
    </w:p>
    <w:p w14:paraId="284E3B7E" w14:textId="77777777" w:rsidR="00525FE6" w:rsidRPr="00206779" w:rsidRDefault="00525FE6" w:rsidP="00525FE6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7435A8">
        <w:rPr>
          <w:rFonts w:ascii="Arial Narrow" w:hAnsi="Arial Narrow"/>
          <w:color w:val="333333"/>
          <w:shd w:val="clear" w:color="auto" w:fill="FFFFFF"/>
          <w:lang w:val="sk-SK"/>
        </w:rPr>
        <w:t>44855206</w:t>
      </w:r>
    </w:p>
    <w:p w14:paraId="5C4D08E5" w14:textId="77777777" w:rsidR="00525FE6" w:rsidRPr="00303815" w:rsidRDefault="00525FE6" w:rsidP="00525FE6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  <w:t>Ing. Milan Varga, odbor verejného obstarávania MV SR</w:t>
      </w:r>
      <w:r>
        <w:rPr>
          <w:rFonts w:ascii="Arial Narrow" w:hAnsi="Arial Narrow"/>
          <w:lang w:val="sk-SK"/>
        </w:rPr>
        <w:t xml:space="preserve"> </w:t>
      </w:r>
    </w:p>
    <w:p w14:paraId="125B14E8" w14:textId="77777777" w:rsidR="00525FE6" w:rsidRPr="00303815" w:rsidRDefault="00525FE6" w:rsidP="00525FE6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>+421</w:t>
      </w:r>
      <w:r w:rsidRPr="00FA4AF7">
        <w:rPr>
          <w:rFonts w:ascii="Arial Narrow" w:hAnsi="Arial Narrow"/>
          <w:lang w:val="sk-SK"/>
        </w:rPr>
        <w:t>250944569</w:t>
      </w:r>
    </w:p>
    <w:p w14:paraId="4B3DC858" w14:textId="77777777" w:rsidR="00525FE6" w:rsidRPr="00303815" w:rsidRDefault="00525FE6" w:rsidP="00525F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C3BBD6D" w14:textId="3ADEAFD4" w:rsidR="00525FE6" w:rsidRPr="00303815" w:rsidRDefault="00525FE6" w:rsidP="00525FE6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Pr="005D4039">
          <w:rPr>
            <w:rStyle w:val="Hypertextovprepojenie"/>
            <w:rFonts w:ascii="Arial Narrow" w:hAnsi="Arial Narrow"/>
            <w:lang w:val="sk-SK"/>
          </w:rPr>
          <w:t>https://www.aomvsr.sk/</w:t>
        </w:r>
      </w:hyperlink>
      <w:r w:rsidRPr="007435A8">
        <w:rPr>
          <w:lang w:val="sk-SK"/>
        </w:rPr>
        <w:t xml:space="preserve">  </w:t>
      </w:r>
    </w:p>
    <w:p w14:paraId="6DC626F0" w14:textId="22F0A995" w:rsidR="009F0574" w:rsidRPr="00D01CD7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D01CD7" w:rsidRDefault="00BA2CC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D01CD7">
        <w:rPr>
          <w:rFonts w:ascii="Arial Narrow" w:hAnsi="Arial Narrow"/>
          <w:lang w:val="sk-SK"/>
        </w:rPr>
        <w:t xml:space="preserve">, </w:t>
      </w:r>
      <w:r w:rsidRPr="00D01CD7">
        <w:rPr>
          <w:rFonts w:ascii="Arial Narrow" w:hAnsi="Arial Narrow"/>
          <w:lang w:val="sk-SK"/>
        </w:rPr>
        <w:t>dostupné podľa § 43 ods. 1 zákona</w:t>
      </w:r>
      <w:r w:rsidR="00470866" w:rsidRPr="00D01CD7">
        <w:rPr>
          <w:rFonts w:ascii="Arial Narrow" w:hAnsi="Arial Narrow"/>
          <w:lang w:val="sk-SK"/>
        </w:rPr>
        <w:t xml:space="preserve"> o verejnom obstarávaní</w:t>
      </w:r>
      <w:r w:rsidR="000900CD" w:rsidRPr="00D01CD7">
        <w:rPr>
          <w:rFonts w:ascii="Arial Narrow" w:hAnsi="Arial Narrow"/>
          <w:lang w:val="sk-SK"/>
        </w:rPr>
        <w:t>:</w:t>
      </w:r>
    </w:p>
    <w:p w14:paraId="5AFF50CC" w14:textId="0E3565BE" w:rsidR="000832DC" w:rsidRPr="00525FE6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525FE6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525FE6">
        <w:rPr>
          <w:rFonts w:ascii="Arial Narrow" w:hAnsi="Arial Narrow"/>
          <w:lang w:val="sk-SK"/>
        </w:rPr>
        <w:t>3.1</w:t>
      </w:r>
      <w:r w:rsidRPr="00525FE6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2472AF56" w14:textId="77777777" w:rsidR="00BA2CC1" w:rsidRPr="00525FE6" w:rsidRDefault="001C7AF1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3" w:history="1">
        <w:r w:rsidR="00BA2CC1" w:rsidRPr="00525FE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 w:rsidRPr="00525FE6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525FE6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Pr="00525FE6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525FE6">
        <w:rPr>
          <w:rFonts w:ascii="Arial Narrow" w:hAnsi="Arial Narrow"/>
          <w:lang w:val="sk-SK"/>
        </w:rPr>
        <w:t>3.2</w:t>
      </w:r>
      <w:r w:rsidRPr="00525FE6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318CEEA9" w14:textId="37D0176E" w:rsidR="00BA2CC1" w:rsidRPr="007435A8" w:rsidRDefault="001C7AF1" w:rsidP="00525FE6">
      <w:pPr>
        <w:pStyle w:val="Zkladntext"/>
        <w:spacing w:before="2"/>
        <w:ind w:left="1134"/>
        <w:rPr>
          <w:rFonts w:ascii="Arial Narrow" w:hAnsi="Arial Narrow"/>
          <w:b/>
          <w:lang w:val="sk-SK"/>
        </w:rPr>
      </w:pPr>
      <w:hyperlink r:id="rId14" w:history="1">
        <w:r w:rsidR="00525FE6" w:rsidRPr="007435A8">
          <w:rPr>
            <w:rFonts w:ascii="Arial Narrow" w:hAnsi="Arial Narrow"/>
            <w:b/>
            <w:color w:val="0432FF"/>
            <w:u w:val="single"/>
            <w:lang w:val="sk-SK"/>
          </w:rPr>
          <w:t>https://www.uvo.gov.sk/vestnik-a-registre/vestnik/oznamenie/detail/522063?cHash=33d2e38c599e8da1e877dac97e605d6a</w:t>
        </w:r>
      </w:hyperlink>
    </w:p>
    <w:p w14:paraId="451FB31F" w14:textId="77777777" w:rsidR="00525FE6" w:rsidRPr="00525FE6" w:rsidRDefault="00525FE6" w:rsidP="00525FE6">
      <w:pPr>
        <w:pStyle w:val="Zkladntext"/>
        <w:spacing w:before="2"/>
        <w:ind w:left="1134"/>
        <w:rPr>
          <w:rFonts w:ascii="Arial Narrow" w:hAnsi="Arial Narrow"/>
          <w:lang w:val="sk-SK"/>
        </w:rPr>
      </w:pPr>
    </w:p>
    <w:p w14:paraId="7C729FE7" w14:textId="3F9E273C" w:rsidR="00BA2CC1" w:rsidRDefault="00BA2CC1" w:rsidP="00681891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525FE6">
        <w:rPr>
          <w:rFonts w:ascii="Arial Narrow" w:hAnsi="Arial Narrow"/>
          <w:lang w:val="sk-SK"/>
        </w:rPr>
        <w:t>3.3</w:t>
      </w:r>
      <w:r w:rsidRPr="00525FE6">
        <w:rPr>
          <w:rFonts w:ascii="Arial Narrow" w:hAnsi="Arial Narrow"/>
          <w:lang w:val="sk-SK"/>
        </w:rPr>
        <w:tab/>
      </w:r>
      <w:r w:rsidR="00681891" w:rsidRPr="00681891">
        <w:rPr>
          <w:rFonts w:ascii="Arial Narrow" w:hAnsi="Arial Narrow"/>
          <w:lang w:val="sk-SK"/>
        </w:rPr>
        <w:t xml:space="preserve">odkaz na zverejnenú Výzvu na predkladanie ponúk v rámci tejto konkrétnej zákazky (KO): </w:t>
      </w:r>
      <w:hyperlink r:id="rId15" w:history="1">
        <w:r w:rsidR="00681891" w:rsidRPr="00B47EA5">
          <w:rPr>
            <w:rStyle w:val="Hypertextovprepojenie"/>
            <w:rFonts w:ascii="Arial Narrow" w:hAnsi="Arial Narrow"/>
            <w:lang w:val="sk-SK"/>
          </w:rPr>
          <w:t>https://josephine.proebiz.com/sk/tender/38693/summary</w:t>
        </w:r>
      </w:hyperlink>
    </w:p>
    <w:p w14:paraId="0CD88AAC" w14:textId="77777777" w:rsidR="00681891" w:rsidRPr="00D01CD7" w:rsidRDefault="00681891" w:rsidP="00681891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4496145F" w14:textId="774D49AA" w:rsidR="00105A07" w:rsidRPr="00D01CD7" w:rsidRDefault="00105A0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 xml:space="preserve">Identifikátor </w:t>
      </w:r>
      <w:r w:rsidR="00091DD2" w:rsidRPr="00D01CD7">
        <w:rPr>
          <w:rFonts w:ascii="Arial Narrow" w:hAnsi="Arial Narrow"/>
          <w:lang w:val="sk-SK"/>
        </w:rPr>
        <w:t xml:space="preserve">zadávanej </w:t>
      </w:r>
      <w:r w:rsidRPr="00D01CD7">
        <w:rPr>
          <w:rFonts w:ascii="Arial Narrow" w:hAnsi="Arial Narrow"/>
          <w:lang w:val="sk-SK"/>
        </w:rPr>
        <w:t>konkrétnej zákazky v</w:t>
      </w:r>
      <w:r w:rsidR="00470866" w:rsidRPr="00D01CD7">
        <w:rPr>
          <w:rFonts w:ascii="Arial Narrow" w:hAnsi="Arial Narrow"/>
          <w:lang w:val="sk-SK"/>
        </w:rPr>
        <w:t> </w:t>
      </w:r>
      <w:r w:rsidRPr="00D01CD7">
        <w:rPr>
          <w:rFonts w:ascii="Arial Narrow" w:hAnsi="Arial Narrow"/>
          <w:lang w:val="sk-SK"/>
        </w:rPr>
        <w:t>JOSEPHINE</w:t>
      </w:r>
      <w:r w:rsidR="00470866" w:rsidRPr="00D01CD7">
        <w:rPr>
          <w:rFonts w:ascii="Arial Narrow" w:hAnsi="Arial Narrow"/>
          <w:lang w:val="sk-SK"/>
        </w:rPr>
        <w:t>:</w:t>
      </w:r>
    </w:p>
    <w:p w14:paraId="5F43AD10" w14:textId="2A2F4FD4" w:rsidR="00CC5557" w:rsidRDefault="004964F0" w:rsidP="004964F0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ab/>
      </w:r>
      <w:r w:rsidR="00525FE6" w:rsidRPr="00525FE6">
        <w:rPr>
          <w:rFonts w:ascii="Arial Narrow" w:hAnsi="Arial Narrow"/>
          <w:lang w:val="sk-SK"/>
        </w:rPr>
        <w:t>38</w:t>
      </w:r>
      <w:r w:rsidR="00681891">
        <w:rPr>
          <w:rFonts w:ascii="Arial Narrow" w:hAnsi="Arial Narrow"/>
          <w:lang w:val="sk-SK"/>
        </w:rPr>
        <w:t>693</w:t>
      </w:r>
      <w:bookmarkStart w:id="0" w:name="_GoBack"/>
      <w:bookmarkEnd w:id="0"/>
    </w:p>
    <w:p w14:paraId="747C9D91" w14:textId="77777777" w:rsidR="00525FE6" w:rsidRPr="00D01CD7" w:rsidRDefault="00525FE6" w:rsidP="004964F0">
      <w:pPr>
        <w:pStyle w:val="Nadpis4"/>
        <w:tabs>
          <w:tab w:val="left" w:pos="567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D01CD7" w:rsidRDefault="000900CD" w:rsidP="00D24651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D01CD7">
        <w:rPr>
          <w:rFonts w:ascii="Arial Narrow" w:hAnsi="Arial Narrow"/>
          <w:lang w:val="sk-SK"/>
        </w:rPr>
        <w:t xml:space="preserve">Názov </w:t>
      </w:r>
      <w:r w:rsidR="00105A07" w:rsidRPr="00D01CD7">
        <w:rPr>
          <w:rFonts w:ascii="Arial Narrow" w:hAnsi="Arial Narrow"/>
          <w:lang w:val="sk-SK"/>
        </w:rPr>
        <w:t xml:space="preserve">zadávanej konkrétnej </w:t>
      </w:r>
      <w:r w:rsidRPr="00D01CD7">
        <w:rPr>
          <w:rFonts w:ascii="Arial Narrow" w:hAnsi="Arial Narrow"/>
          <w:lang w:val="sk-SK"/>
        </w:rPr>
        <w:t>zákazky</w:t>
      </w:r>
      <w:r w:rsidR="00F0342A" w:rsidRPr="00D01CD7">
        <w:rPr>
          <w:rFonts w:ascii="Arial Narrow" w:hAnsi="Arial Narrow"/>
          <w:lang w:val="sk-SK"/>
        </w:rPr>
        <w:t>:</w:t>
      </w:r>
    </w:p>
    <w:p w14:paraId="17437939" w14:textId="492869EF" w:rsidR="00105A07" w:rsidRPr="00593F5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D01CD7">
        <w:rPr>
          <w:rFonts w:ascii="Arial Narrow" w:hAnsi="Arial Narrow"/>
          <w:b w:val="0"/>
          <w:bCs w:val="0"/>
          <w:lang w:val="sk-SK"/>
        </w:rPr>
        <w:t>„</w:t>
      </w:r>
      <w:r w:rsidR="00470866" w:rsidRPr="00D01CD7">
        <w:rPr>
          <w:rFonts w:ascii="Arial Narrow" w:hAnsi="Arial Narrow"/>
          <w:b w:val="0"/>
          <w:bCs w:val="0"/>
          <w:lang w:val="sk-SK"/>
        </w:rPr>
        <w:t xml:space="preserve">Zabezpečenie dodávky a distribúcie zemného plynu pre </w:t>
      </w:r>
      <w:r w:rsidR="00525FE6" w:rsidRPr="00525FE6">
        <w:rPr>
          <w:rFonts w:ascii="Arial Narrow" w:hAnsi="Arial Narrow"/>
          <w:b w:val="0"/>
          <w:bCs w:val="0"/>
          <w:lang w:val="sk-SK"/>
        </w:rPr>
        <w:t>Automobilové opravovne Ministerstva vnútra</w:t>
      </w:r>
      <w:r w:rsidR="00525FE6">
        <w:rPr>
          <w:rFonts w:ascii="Arial Narrow" w:hAnsi="Arial Narrow"/>
          <w:b w:val="0"/>
          <w:bCs w:val="0"/>
          <w:lang w:val="sk-SK"/>
        </w:rPr>
        <w:t xml:space="preserve"> SR</w:t>
      </w:r>
      <w:r w:rsidRPr="00D01CD7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593F5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593F58" w:rsidRDefault="000900CD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Druh</w:t>
      </w:r>
      <w:r w:rsidRPr="00593F58">
        <w:rPr>
          <w:rFonts w:ascii="Arial Narrow" w:hAnsi="Arial Narrow"/>
          <w:spacing w:val="-1"/>
          <w:lang w:val="sk-SK"/>
        </w:rPr>
        <w:t xml:space="preserve"> </w:t>
      </w:r>
      <w:r w:rsidR="00105A07" w:rsidRPr="00593F58">
        <w:rPr>
          <w:rFonts w:ascii="Arial Narrow" w:hAnsi="Arial Narrow"/>
          <w:spacing w:val="-1"/>
          <w:lang w:val="sk-SK"/>
        </w:rPr>
        <w:t xml:space="preserve">konkrétnej </w:t>
      </w:r>
      <w:r w:rsidRPr="00593F58">
        <w:rPr>
          <w:rFonts w:ascii="Arial Narrow" w:hAnsi="Arial Narrow"/>
          <w:lang w:val="sk-SK"/>
        </w:rPr>
        <w:t>zákazky:</w:t>
      </w:r>
    </w:p>
    <w:p w14:paraId="1885F4E7" w14:textId="30709819" w:rsidR="000109E4" w:rsidRPr="00593F5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Zákazka na dodanie tovaru</w:t>
      </w:r>
      <w:r w:rsidR="00470866" w:rsidRPr="00593F58">
        <w:rPr>
          <w:rFonts w:ascii="Arial Narrow" w:hAnsi="Arial Narrow"/>
          <w:lang w:val="sk-SK"/>
        </w:rPr>
        <w:t>.</w:t>
      </w:r>
    </w:p>
    <w:p w14:paraId="20EA8C89" w14:textId="77777777" w:rsidR="00BA4743" w:rsidRPr="00593F5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593F58" w:rsidRDefault="00430B90" w:rsidP="00D24651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593F58">
        <w:rPr>
          <w:rFonts w:ascii="Arial Narrow" w:hAnsi="Arial Narrow"/>
          <w:b/>
          <w:lang w:val="sk-SK"/>
        </w:rPr>
        <w:t>Hlavný</w:t>
      </w:r>
      <w:r w:rsidR="00105A07" w:rsidRPr="00593F58">
        <w:rPr>
          <w:rFonts w:ascii="Arial Narrow" w:hAnsi="Arial Narrow"/>
          <w:b/>
          <w:lang w:val="sk-SK"/>
        </w:rPr>
        <w:t xml:space="preserve"> slovník obstarávania</w:t>
      </w:r>
      <w:r w:rsidR="00FA5AE6" w:rsidRPr="00593F58">
        <w:rPr>
          <w:rFonts w:ascii="Arial Narrow" w:hAnsi="Arial Narrow"/>
          <w:b/>
          <w:lang w:val="sk-SK"/>
        </w:rPr>
        <w:t xml:space="preserve"> (CPV</w:t>
      </w:r>
      <w:r w:rsidRPr="00593F58">
        <w:rPr>
          <w:rFonts w:ascii="Arial Narrow" w:hAnsi="Arial Narrow"/>
          <w:b/>
          <w:lang w:val="sk-SK"/>
        </w:rPr>
        <w:t xml:space="preserve"> kód</w:t>
      </w:r>
      <w:r w:rsidR="00FA5AE6" w:rsidRPr="00593F58">
        <w:rPr>
          <w:rFonts w:ascii="Arial Narrow" w:hAnsi="Arial Narrow"/>
          <w:b/>
          <w:lang w:val="sk-SK"/>
        </w:rPr>
        <w:t>)</w:t>
      </w:r>
      <w:r w:rsidR="00105A07" w:rsidRPr="00593F58">
        <w:rPr>
          <w:rFonts w:ascii="Arial Narrow" w:hAnsi="Arial Narrow"/>
          <w:b/>
          <w:lang w:val="sk-SK"/>
        </w:rPr>
        <w:t>:</w:t>
      </w:r>
      <w:r w:rsidR="00105A07" w:rsidRPr="00593F58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Pr="00593F58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593F58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Pr="00593F5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593F58" w:rsidRDefault="00811E8E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odrobné vymedzenie p</w:t>
      </w:r>
      <w:r w:rsidR="00105A07" w:rsidRPr="00593F58">
        <w:rPr>
          <w:rFonts w:ascii="Arial Narrow" w:hAnsi="Arial Narrow"/>
          <w:lang w:val="sk-SK"/>
        </w:rPr>
        <w:t>redmet</w:t>
      </w:r>
      <w:r w:rsidRPr="00593F58">
        <w:rPr>
          <w:rFonts w:ascii="Arial Narrow" w:hAnsi="Arial Narrow"/>
          <w:lang w:val="sk-SK"/>
        </w:rPr>
        <w:t>u</w:t>
      </w:r>
      <w:r w:rsidR="00105A07" w:rsidRPr="00593F58">
        <w:rPr>
          <w:rFonts w:ascii="Arial Narrow" w:hAnsi="Arial Narrow"/>
          <w:lang w:val="sk-SK"/>
        </w:rPr>
        <w:t xml:space="preserve"> konkrétnej</w:t>
      </w:r>
      <w:r w:rsidR="00105A07" w:rsidRPr="00593F58">
        <w:rPr>
          <w:rFonts w:ascii="Arial Narrow" w:hAnsi="Arial Narrow"/>
          <w:spacing w:val="-1"/>
          <w:lang w:val="sk-SK"/>
        </w:rPr>
        <w:t xml:space="preserve"> </w:t>
      </w:r>
      <w:r w:rsidR="00105A07" w:rsidRPr="00593F58">
        <w:rPr>
          <w:rFonts w:ascii="Arial Narrow" w:hAnsi="Arial Narrow"/>
          <w:lang w:val="sk-SK"/>
        </w:rPr>
        <w:t>zákazky:</w:t>
      </w:r>
    </w:p>
    <w:p w14:paraId="43C263C6" w14:textId="6B79BCE8" w:rsidR="002951D2" w:rsidRPr="00593F58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O</w:t>
      </w:r>
      <w:r w:rsidR="00105A07" w:rsidRPr="00593F58">
        <w:rPr>
          <w:rFonts w:ascii="Arial Narrow" w:hAnsi="Arial Narrow"/>
          <w:b w:val="0"/>
          <w:lang w:val="sk-SK"/>
        </w:rPr>
        <w:t>pis predmetu konkrétnej zákazky je v prílohe č.</w:t>
      </w:r>
      <w:r w:rsidR="00826D49" w:rsidRPr="00593F58">
        <w:rPr>
          <w:rFonts w:ascii="Arial Narrow" w:hAnsi="Arial Narrow"/>
          <w:b w:val="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1</w:t>
      </w:r>
      <w:r w:rsidR="00F76885" w:rsidRPr="00593F58">
        <w:rPr>
          <w:rFonts w:ascii="Arial Narrow" w:hAnsi="Arial Narrow"/>
          <w:b w:val="0"/>
          <w:lang w:val="sk-SK"/>
        </w:rPr>
        <w:t xml:space="preserve"> </w:t>
      </w:r>
      <w:r w:rsidR="00105A07" w:rsidRPr="00593F58">
        <w:rPr>
          <w:rFonts w:ascii="Arial Narrow" w:hAnsi="Arial Narrow"/>
          <w:b w:val="0"/>
          <w:lang w:val="sk-SK"/>
        </w:rPr>
        <w:t>tejto Výzvy</w:t>
      </w:r>
      <w:r w:rsidRPr="00593F58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593F58">
        <w:rPr>
          <w:rFonts w:ascii="Arial Narrow" w:hAnsi="Arial Narrow"/>
          <w:b w:val="0"/>
          <w:lang w:val="sk-SK"/>
        </w:rPr>
        <w:t xml:space="preserve">Príloha č. </w:t>
      </w:r>
      <w:r w:rsidRPr="00593F58">
        <w:rPr>
          <w:rFonts w:ascii="Arial Narrow" w:hAnsi="Arial Narrow"/>
          <w:b w:val="0"/>
          <w:lang w:val="sk-SK"/>
        </w:rPr>
        <w:t>1</w:t>
      </w:r>
      <w:r w:rsidR="00E612B8" w:rsidRPr="00593F58">
        <w:rPr>
          <w:rFonts w:ascii="Arial Narrow" w:hAnsi="Arial Narrow"/>
          <w:b w:val="0"/>
          <w:lang w:val="sk-SK"/>
        </w:rPr>
        <w:t xml:space="preserve"> sa následne stane prílohou č. </w:t>
      </w:r>
      <w:r w:rsidRPr="00593F58">
        <w:rPr>
          <w:rFonts w:ascii="Arial Narrow" w:hAnsi="Arial Narrow"/>
          <w:b w:val="0"/>
          <w:lang w:val="sk-SK"/>
        </w:rPr>
        <w:t>1</w:t>
      </w:r>
      <w:r w:rsidR="002951D2" w:rsidRPr="00593F58">
        <w:rPr>
          <w:rFonts w:ascii="Arial Narrow" w:hAnsi="Arial Narrow"/>
          <w:b w:val="0"/>
          <w:lang w:val="sk-SK"/>
        </w:rPr>
        <w:t xml:space="preserve"> Zmluvy o dodávke zemného plynu.</w:t>
      </w:r>
    </w:p>
    <w:p w14:paraId="50046441" w14:textId="77777777" w:rsidR="001B36D8" w:rsidRPr="00593F58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2E9CCA29" w:rsidR="00811E8E" w:rsidRPr="00F21ACA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F21ACA">
        <w:rPr>
          <w:rFonts w:ascii="Arial Narrow" w:hAnsi="Arial Narrow"/>
          <w:b w:val="0"/>
          <w:lang w:val="sk-SK"/>
        </w:rPr>
        <w:lastRenderedPageBreak/>
        <w:t>Rozsah predmetu konkrétnej zákazky, t.j. predpokladaný objem odberu, je uvedený v prílohe č. 2 tejto Výzvy - Zoznam odberných miest a predpokladaný objem odberu.</w:t>
      </w:r>
    </w:p>
    <w:p w14:paraId="26F09F17" w14:textId="77777777" w:rsidR="00811E8E" w:rsidRPr="00F21ACA" w:rsidRDefault="00811E8E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6E2562CB" w:rsidR="00811E8E" w:rsidRPr="00F21ACA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F21ACA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.</w:t>
      </w:r>
    </w:p>
    <w:p w14:paraId="3280849C" w14:textId="580A700D" w:rsidR="00105A07" w:rsidRPr="00F21ACA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F21ACA" w:rsidRDefault="00D370F9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F21ACA">
        <w:rPr>
          <w:rFonts w:ascii="Arial Narrow" w:hAnsi="Arial Narrow"/>
          <w:bCs w:val="0"/>
          <w:lang w:val="sk-SK"/>
        </w:rPr>
        <w:t>Predpokladaná hodnota zákazky:</w:t>
      </w:r>
    </w:p>
    <w:p w14:paraId="5B5C26A5" w14:textId="5CF5A6D0" w:rsidR="002167BE" w:rsidRPr="00F21ACA" w:rsidRDefault="008D4DF6" w:rsidP="008D4DF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F21ACA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593F5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593F58" w:rsidRDefault="00FA5AE6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Financovanie:</w:t>
      </w:r>
    </w:p>
    <w:p w14:paraId="2DE89FEA" w14:textId="6F46752D" w:rsidR="00F45A15" w:rsidRPr="00593F5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593F5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593F58">
        <w:rPr>
          <w:rFonts w:ascii="Arial Narrow" w:hAnsi="Arial Narrow"/>
          <w:b w:val="0"/>
          <w:bCs w:val="0"/>
          <w:lang w:val="sk-SK"/>
        </w:rPr>
        <w:t xml:space="preserve"> na základe faktúr Dodávateľa v zmysle </w:t>
      </w:r>
      <w:r w:rsidR="008D4DF6" w:rsidRPr="00593F58">
        <w:rPr>
          <w:rFonts w:ascii="Arial Narrow" w:hAnsi="Arial Narrow"/>
          <w:b w:val="0"/>
          <w:bCs w:val="0"/>
          <w:lang w:val="sk-SK"/>
        </w:rPr>
        <w:t>podmienok definovaných v Návrhu Zmluvy.</w:t>
      </w:r>
    </w:p>
    <w:p w14:paraId="14AC9A8D" w14:textId="77777777" w:rsidR="008D4DF6" w:rsidRPr="00593F58" w:rsidRDefault="008D4DF6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593F58" w:rsidRDefault="00F45A15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593F58">
        <w:rPr>
          <w:rFonts w:ascii="Arial Narrow" w:hAnsi="Arial Narrow"/>
          <w:lang w:val="sk-SK"/>
        </w:rPr>
        <w:t xml:space="preserve">Lehota viazanosti: </w:t>
      </w:r>
    </w:p>
    <w:bookmarkEnd w:id="1"/>
    <w:p w14:paraId="788C73FA" w14:textId="186A0963" w:rsidR="00E125C4" w:rsidRPr="00593F58" w:rsidRDefault="00E125C4" w:rsidP="00E125C4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 xml:space="preserve">       </w:t>
      </w:r>
      <w:r w:rsidR="008D4DF6" w:rsidRPr="00593F58">
        <w:rPr>
          <w:rFonts w:ascii="Arial Narrow" w:hAnsi="Arial Narrow"/>
          <w:b w:val="0"/>
          <w:bCs w:val="0"/>
          <w:lang w:val="sk-SK"/>
        </w:rPr>
        <w:t>Nie je stanovená</w:t>
      </w:r>
      <w:r w:rsidRPr="00593F58">
        <w:rPr>
          <w:rFonts w:ascii="Arial Narrow" w:hAnsi="Arial Narrow"/>
          <w:b w:val="0"/>
          <w:bCs w:val="0"/>
          <w:lang w:val="sk-SK"/>
        </w:rPr>
        <w:t>.</w:t>
      </w:r>
    </w:p>
    <w:p w14:paraId="6A274168" w14:textId="77777777" w:rsidR="00F45A15" w:rsidRPr="00593F5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593F58" w:rsidRDefault="000900CD" w:rsidP="00D24651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593F58">
        <w:rPr>
          <w:rFonts w:ascii="Arial Narrow" w:hAnsi="Arial Narrow"/>
          <w:b/>
          <w:lang w:val="sk-SK"/>
        </w:rPr>
        <w:t xml:space="preserve">Výsledok </w:t>
      </w:r>
      <w:r w:rsidR="00FA5AE6" w:rsidRPr="00593F58">
        <w:rPr>
          <w:rFonts w:ascii="Arial Narrow" w:hAnsi="Arial Narrow"/>
          <w:b/>
          <w:lang w:val="sk-SK"/>
        </w:rPr>
        <w:t>zadávania konkrétnej zákazky</w:t>
      </w:r>
      <w:r w:rsidRPr="00593F58">
        <w:rPr>
          <w:rFonts w:ascii="Arial Narrow" w:hAnsi="Arial Narrow"/>
          <w:b/>
          <w:lang w:val="sk-SK"/>
        </w:rPr>
        <w:t>:</w:t>
      </w:r>
    </w:p>
    <w:p w14:paraId="0FCB8EE9" w14:textId="6D8C52B0" w:rsidR="000832DC" w:rsidRPr="00593F5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Výsledkom zadávania konkrétnej zákazk</w:t>
      </w:r>
      <w:r w:rsidR="00987632" w:rsidRPr="00593F58">
        <w:rPr>
          <w:rFonts w:ascii="Arial Narrow" w:hAnsi="Arial Narrow"/>
          <w:lang w:val="sk-SK"/>
        </w:rPr>
        <w:t>y</w:t>
      </w:r>
      <w:r w:rsidRPr="00593F5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593F58">
        <w:rPr>
          <w:rFonts w:ascii="Arial Narrow" w:hAnsi="Arial Narrow"/>
          <w:lang w:val="sk-SK"/>
        </w:rPr>
        <w:t>kazky nepredkladá návrh Zmluvy.</w:t>
      </w:r>
    </w:p>
    <w:p w14:paraId="1309A06B" w14:textId="77777777" w:rsidR="00FA5AE6" w:rsidRPr="00593F5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593F58" w:rsidRDefault="000D4DEA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593F58">
        <w:rPr>
          <w:rFonts w:ascii="Arial Narrow" w:hAnsi="Arial Narrow"/>
          <w:lang w:val="sk-SK"/>
        </w:rPr>
        <w:t>M</w:t>
      </w:r>
      <w:r w:rsidR="00FA5AE6" w:rsidRPr="00593F58">
        <w:rPr>
          <w:rFonts w:ascii="Arial Narrow" w:hAnsi="Arial Narrow"/>
          <w:lang w:val="sk-SK"/>
        </w:rPr>
        <w:t xml:space="preserve">iesto dodania </w:t>
      </w:r>
      <w:r w:rsidRPr="00593F58">
        <w:rPr>
          <w:rFonts w:ascii="Arial Narrow" w:hAnsi="Arial Narrow"/>
          <w:lang w:val="sk-SK"/>
        </w:rPr>
        <w:t>predmetu zadávanej konkrétnej zákazky</w:t>
      </w:r>
      <w:r w:rsidR="00FA5AE6" w:rsidRPr="00593F58">
        <w:rPr>
          <w:rFonts w:ascii="Arial Narrow" w:hAnsi="Arial Narrow"/>
          <w:lang w:val="sk-SK"/>
        </w:rPr>
        <w:t>:</w:t>
      </w:r>
    </w:p>
    <w:p w14:paraId="7A99BFBB" w14:textId="1A2D0032" w:rsidR="00B41F60" w:rsidRPr="00593F5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593F5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593F58">
        <w:rPr>
          <w:rFonts w:ascii="Arial Narrow" w:hAnsi="Arial Narrow"/>
          <w:b w:val="0"/>
          <w:bCs w:val="0"/>
          <w:lang w:val="sk-SK"/>
        </w:rPr>
        <w:t>2</w:t>
      </w:r>
      <w:r w:rsidRPr="00593F5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593F5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593F5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Lehota dodania predmetu zadávanej konkrétnej zákazky</w:t>
      </w:r>
      <w:r w:rsidR="0072399A" w:rsidRPr="00593F58">
        <w:rPr>
          <w:rFonts w:ascii="Arial Narrow" w:hAnsi="Arial Narrow"/>
          <w:lang w:val="sk-SK"/>
        </w:rPr>
        <w:t>:</w:t>
      </w:r>
    </w:p>
    <w:p w14:paraId="09939D21" w14:textId="3FD88DB5" w:rsidR="002A67EE" w:rsidRPr="00593F58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593F58">
        <w:t>od 01.0</w:t>
      </w:r>
      <w:r w:rsidR="00085E3B">
        <w:t>5</w:t>
      </w:r>
      <w:r w:rsidRPr="00593F58">
        <w:t>.202</w:t>
      </w:r>
      <w:r w:rsidR="008F53F1" w:rsidRPr="00593F58">
        <w:t>3</w:t>
      </w:r>
      <w:r w:rsidRPr="00593F58">
        <w:t xml:space="preserve"> do </w:t>
      </w:r>
      <w:r w:rsidRPr="00F21ACA">
        <w:t>3</w:t>
      </w:r>
      <w:r w:rsidR="006913E6">
        <w:t>0</w:t>
      </w:r>
      <w:r w:rsidRPr="00F21ACA">
        <w:t>.</w:t>
      </w:r>
      <w:r w:rsidR="006F1DAC">
        <w:t>0</w:t>
      </w:r>
      <w:r w:rsidR="00085E3B">
        <w:t>4</w:t>
      </w:r>
      <w:r w:rsidRPr="00F21ACA">
        <w:t>.202</w:t>
      </w:r>
      <w:r w:rsidR="006F1DAC">
        <w:t>4</w:t>
      </w:r>
      <w:r w:rsidR="008F53F1" w:rsidRPr="00F21ACA">
        <w:t xml:space="preserve"> (12 mesiacov</w:t>
      </w:r>
      <w:r w:rsidR="008F53F1" w:rsidRPr="00691053">
        <w:t>)</w:t>
      </w:r>
      <w:r w:rsidR="006F1DAC" w:rsidRPr="00691053">
        <w:rPr>
          <w:b/>
        </w:rPr>
        <w:t xml:space="preserve"> </w:t>
      </w:r>
      <w:r w:rsidR="006F1DAC" w:rsidRPr="00691053">
        <w:rPr>
          <w:bCs/>
        </w:rPr>
        <w:t xml:space="preserve">s možnosťou predĺženia </w:t>
      </w:r>
      <w:r w:rsidR="00085E3B" w:rsidRPr="00691053">
        <w:rPr>
          <w:bCs/>
        </w:rPr>
        <w:t xml:space="preserve">až </w:t>
      </w:r>
      <w:r w:rsidR="006F1DAC" w:rsidRPr="00691053">
        <w:rPr>
          <w:bCs/>
        </w:rPr>
        <w:t>do 3</w:t>
      </w:r>
      <w:r w:rsidR="00085E3B" w:rsidRPr="00691053">
        <w:rPr>
          <w:bCs/>
        </w:rPr>
        <w:t>0</w:t>
      </w:r>
      <w:r w:rsidR="006F1DAC" w:rsidRPr="00691053">
        <w:rPr>
          <w:bCs/>
        </w:rPr>
        <w:t>.</w:t>
      </w:r>
      <w:r w:rsidR="00085E3B" w:rsidRPr="00691053">
        <w:rPr>
          <w:bCs/>
        </w:rPr>
        <w:t>4</w:t>
      </w:r>
      <w:r w:rsidR="006F1DAC" w:rsidRPr="00691053">
        <w:rPr>
          <w:bCs/>
        </w:rPr>
        <w:t>.2027</w:t>
      </w:r>
      <w:r w:rsidR="003B2AD8" w:rsidRPr="00691053">
        <w:rPr>
          <w:bCs/>
        </w:rPr>
        <w:t>, postup predĺženia</w:t>
      </w:r>
      <w:r w:rsidR="003B2AD8">
        <w:rPr>
          <w:bCs/>
        </w:rPr>
        <w:t xml:space="preserve"> je uvedený v návrhu Zmluvy (body 7.2 a 7.3).</w:t>
      </w:r>
    </w:p>
    <w:p w14:paraId="6F6E2470" w14:textId="7EFFA565" w:rsidR="0072399A" w:rsidRPr="00593F5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593F58" w:rsidRDefault="000D4DEA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Jazyk alebo jazyky, v ktorých možno predkladať ponuky</w:t>
      </w:r>
      <w:r w:rsidR="000900CD" w:rsidRPr="00593F58">
        <w:rPr>
          <w:rFonts w:ascii="Arial Narrow" w:hAnsi="Arial Narrow"/>
          <w:lang w:val="sk-SK"/>
        </w:rPr>
        <w:t>:</w:t>
      </w:r>
    </w:p>
    <w:p w14:paraId="476A967E" w14:textId="11FB50E2" w:rsidR="00815772" w:rsidRPr="00593F5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slovenský jazyk, č</w:t>
      </w:r>
      <w:r w:rsidR="000D4DEA" w:rsidRPr="00593F58">
        <w:rPr>
          <w:rFonts w:ascii="Arial Narrow" w:hAnsi="Arial Narrow"/>
          <w:b w:val="0"/>
          <w:lang w:val="sk-SK"/>
        </w:rPr>
        <w:t>eský jazyk</w:t>
      </w:r>
      <w:r w:rsidR="0072399A" w:rsidRPr="00593F5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593F5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593F58" w:rsidRDefault="00113853" w:rsidP="00D24651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odmienky predloženia ponuky</w:t>
      </w:r>
      <w:r w:rsidR="009169BC" w:rsidRPr="00593F58">
        <w:rPr>
          <w:rFonts w:ascii="Arial Narrow" w:hAnsi="Arial Narrow"/>
          <w:lang w:val="sk-SK"/>
        </w:rPr>
        <w:t>:</w:t>
      </w:r>
    </w:p>
    <w:p w14:paraId="5FDA2949" w14:textId="3A64B19D" w:rsidR="00113853" w:rsidRPr="00593F5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593F5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593F5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593F58">
        <w:rPr>
          <w:rFonts w:ascii="Arial Narrow" w:hAnsi="Arial Narrow"/>
          <w:b w:val="0"/>
          <w:lang w:val="sk-SK"/>
        </w:rPr>
        <w:t>.</w:t>
      </w:r>
      <w:r w:rsidRPr="00593F58">
        <w:rPr>
          <w:rFonts w:ascii="Arial Narrow" w:hAnsi="Arial Narrow"/>
          <w:b w:val="0"/>
          <w:lang w:val="sk-SK"/>
        </w:rPr>
        <w:t xml:space="preserve"> </w:t>
      </w:r>
      <w:r w:rsidR="008F53F1" w:rsidRPr="00593F5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593F58" w:rsidRDefault="000C774C" w:rsidP="00232610">
      <w:pPr>
        <w:pStyle w:val="Nadpis4"/>
        <w:ind w:left="0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593F5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2" w:name="_Hlk104465137"/>
      <w:r w:rsidRPr="00593F5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2"/>
      <w:r w:rsidRPr="00593F5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593F5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593F58" w:rsidRDefault="00A35671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593F5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593F5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593F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0DB66418" w14:textId="2D2756B5" w:rsidR="00232610" w:rsidRPr="00593F5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593F5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Pr="00593F58">
        <w:rPr>
          <w:rFonts w:ascii="Arial Narrow" w:hAnsi="Arial Narrow"/>
          <w:lang w:val="sk-SK"/>
        </w:rPr>
        <w:t xml:space="preserve">, v ktorom </w:t>
      </w:r>
      <w:r w:rsidRPr="00593F58">
        <w:rPr>
          <w:rFonts w:ascii="Arial Narrow" w:hAnsi="Arial Narrow"/>
          <w:bCs/>
          <w:lang w:val="sk-SK"/>
        </w:rPr>
        <w:t xml:space="preserve">uchádzač predloží návrh </w:t>
      </w:r>
      <w:r w:rsidR="00710615">
        <w:rPr>
          <w:rFonts w:ascii="Arial Narrow" w:hAnsi="Arial Narrow"/>
          <w:bCs/>
          <w:lang w:val="sk-SK"/>
        </w:rPr>
        <w:t xml:space="preserve">hodnoty </w:t>
      </w:r>
      <w:r w:rsidR="00085E3B">
        <w:rPr>
          <w:rFonts w:ascii="Arial Narrow" w:hAnsi="Arial Narrow"/>
          <w:bCs/>
          <w:lang w:val="sk-SK"/>
        </w:rPr>
        <w:t>Aditíva Ad</w:t>
      </w:r>
      <w:r w:rsidR="00710615">
        <w:rPr>
          <w:rFonts w:ascii="Arial Narrow" w:hAnsi="Arial Narrow"/>
          <w:bCs/>
          <w:lang w:val="sk-SK"/>
        </w:rPr>
        <w:t xml:space="preserve"> pre výpočet ceny</w:t>
      </w:r>
      <w:r w:rsidRPr="00593F58">
        <w:rPr>
          <w:rFonts w:ascii="Arial Narrow" w:hAnsi="Arial Narrow"/>
          <w:bCs/>
          <w:lang w:val="sk-SK"/>
        </w:rPr>
        <w:t xml:space="preserve"> za dodávku plynu za 1 MWh v EUR bez DPH, ktor</w:t>
      </w:r>
      <w:r w:rsidR="00710615">
        <w:rPr>
          <w:rFonts w:ascii="Arial Narrow" w:hAnsi="Arial Narrow"/>
          <w:bCs/>
          <w:lang w:val="sk-SK"/>
        </w:rPr>
        <w:t xml:space="preserve">á </w:t>
      </w:r>
      <w:r w:rsidRPr="00593F58">
        <w:rPr>
          <w:rFonts w:ascii="Arial Narrow" w:hAnsi="Arial Narrow"/>
          <w:bCs/>
          <w:lang w:val="sk-SK"/>
        </w:rPr>
        <w:t xml:space="preserve">je špecifikovaná v bode 1.1 Prílohy č. 3 Zmluvy ako </w:t>
      </w:r>
      <w:r w:rsidRPr="00593F58">
        <w:rPr>
          <w:rFonts w:ascii="Arial Narrow" w:hAnsi="Arial Narrow"/>
          <w:b/>
          <w:lang w:val="sk-SK"/>
        </w:rPr>
        <w:t>Cena za dodávku plynu</w:t>
      </w:r>
      <w:r w:rsidRPr="00593F58">
        <w:rPr>
          <w:rFonts w:ascii="Arial Narrow" w:hAnsi="Arial Narrow"/>
          <w:bCs/>
          <w:lang w:val="sk-SK"/>
        </w:rPr>
        <w:t xml:space="preserve">. Cena za dodávku plynu je jednou z viacerých zložiek ceny, ktorá je v Zmluve komplexne špecifikovaná v článku 4 a prílohe č. 3 k Zmluve. Návrh ceny úspešnej ponuky sa doplní do bodu </w:t>
      </w:r>
      <w:r w:rsidR="00085E3B">
        <w:rPr>
          <w:rFonts w:ascii="Arial Narrow" w:hAnsi="Arial Narrow"/>
          <w:bCs/>
          <w:lang w:val="sk-SK"/>
        </w:rPr>
        <w:t>2.3</w:t>
      </w:r>
      <w:r w:rsidRPr="00593F58">
        <w:rPr>
          <w:rFonts w:ascii="Arial Narrow" w:hAnsi="Arial Narrow"/>
          <w:bCs/>
          <w:lang w:val="sk-SK"/>
        </w:rPr>
        <w:t xml:space="preserve"> Prílohy č. 3 Zmluvy.</w:t>
      </w:r>
    </w:p>
    <w:p w14:paraId="292A94A8" w14:textId="77777777" w:rsidR="00232610" w:rsidRPr="00593F58" w:rsidRDefault="00232610" w:rsidP="00232610">
      <w:pPr>
        <w:pStyle w:val="Odsekzoznamu"/>
        <w:ind w:left="851"/>
        <w:jc w:val="both"/>
        <w:rPr>
          <w:rFonts w:ascii="Arial Narrow" w:hAnsi="Arial Narrow"/>
          <w:strike/>
          <w:lang w:val="sk-SK"/>
        </w:rPr>
      </w:pPr>
    </w:p>
    <w:p w14:paraId="6195C3C0" w14:textId="3D8B55BE" w:rsidR="00232610" w:rsidRPr="00593F58" w:rsidRDefault="00232610" w:rsidP="00232610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593F58">
        <w:rPr>
          <w:rFonts w:ascii="Arial Narrow" w:hAnsi="Arial Narrow"/>
          <w:u w:val="single"/>
          <w:lang w:val="sk-SK"/>
        </w:rPr>
        <w:t>Čestné vyhlásenie uchádzača podľa vzoru v prílohe č. 5 tejto Výzvy.</w:t>
      </w:r>
    </w:p>
    <w:p w14:paraId="49838AF8" w14:textId="77777777" w:rsidR="00232610" w:rsidRPr="00593F5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56772D5A" w14:textId="77777777" w:rsidR="00232610" w:rsidRPr="00593F58" w:rsidRDefault="00232610" w:rsidP="00232610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3653DA6E" w14:textId="77777777" w:rsidR="00BC1240" w:rsidRPr="00593F5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593F5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Lehota na predkladanie ponúk</w:t>
      </w:r>
      <w:r w:rsidR="00BD4B20" w:rsidRPr="00593F58">
        <w:rPr>
          <w:rFonts w:ascii="Arial Narrow" w:hAnsi="Arial Narrow"/>
          <w:lang w:val="sk-SK"/>
        </w:rPr>
        <w:t>:</w:t>
      </w:r>
    </w:p>
    <w:p w14:paraId="4260489D" w14:textId="25F25406" w:rsidR="00BD4B20" w:rsidRPr="00593F5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77777777" w:rsidR="00E648B7" w:rsidRPr="00593F58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593F58" w:rsidRDefault="00E648B7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593F5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3" w:name="_Hlk104467247"/>
      <w:bookmarkStart w:id="4" w:name="_Hlk104466896"/>
      <w:r w:rsidRPr="00593F5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593F58">
        <w:rPr>
          <w:rFonts w:ascii="Arial Narrow" w:hAnsi="Arial Narrow"/>
          <w:b w:val="0"/>
          <w:lang w:val="sk-SK"/>
        </w:rPr>
        <w:t>V súlade s § 61 ods. 4 je o</w:t>
      </w:r>
      <w:r w:rsidR="0053271D" w:rsidRPr="00593F5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3"/>
      <w:r w:rsidR="0053271D" w:rsidRPr="00593F58">
        <w:rPr>
          <w:rFonts w:ascii="Arial Narrow" w:hAnsi="Arial Narrow"/>
          <w:b w:val="0"/>
          <w:lang w:val="sk-SK"/>
        </w:rPr>
        <w:t>.</w:t>
      </w:r>
    </w:p>
    <w:bookmarkEnd w:id="4"/>
    <w:p w14:paraId="38017AE0" w14:textId="77777777" w:rsidR="00BD4B20" w:rsidRPr="00593F5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593F5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Kritérium na vyhodnotenie ponúk (ďalej len „kritérium“)</w:t>
      </w:r>
      <w:r w:rsidR="000900CD" w:rsidRPr="00593F58">
        <w:rPr>
          <w:rFonts w:ascii="Arial Narrow" w:hAnsi="Arial Narrow"/>
          <w:lang w:val="sk-SK"/>
        </w:rPr>
        <w:t>:</w:t>
      </w:r>
    </w:p>
    <w:p w14:paraId="480496C9" w14:textId="77777777" w:rsidR="00621F0F" w:rsidRPr="00593F5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6BD3900E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AD3DBA" w:rsidRPr="00AD3DBA">
        <w:rPr>
          <w:rFonts w:ascii="Arial Narrow" w:hAnsi="Arial Narrow"/>
          <w:bCs w:val="0"/>
          <w:i/>
          <w:iCs/>
          <w:u w:val="single"/>
          <w:lang w:val="sk-SK"/>
        </w:rPr>
        <w:t>Hodnota koeficientu X(viď vzorec pre výpočet Ceny za dodávku plynu, bod 1.1 Prílohy č. 3 Zmluvy)</w:t>
      </w:r>
      <w:r w:rsidR="00621F0F" w:rsidRPr="00593F58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2E4A6099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593F58">
        <w:rPr>
          <w:rFonts w:ascii="Arial Narrow" w:hAnsi="Arial Narrow"/>
          <w:b w:val="0"/>
          <w:lang w:val="sk-SK"/>
        </w:rPr>
        <w:t>:</w:t>
      </w:r>
      <w:r w:rsidR="00AD3DBA">
        <w:rPr>
          <w:rFonts w:ascii="Arial Narrow" w:hAnsi="Arial Narrow"/>
          <w:b w:val="0"/>
          <w:lang w:val="sk-SK"/>
        </w:rPr>
        <w:t xml:space="preserve"> </w:t>
      </w:r>
    </w:p>
    <w:p w14:paraId="57EDE692" w14:textId="6454374C" w:rsidR="003535BF" w:rsidRPr="00593F58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232610" w:rsidRPr="00593F58">
        <w:rPr>
          <w:rFonts w:ascii="Arial Narrow" w:hAnsi="Arial Narrow"/>
          <w:b w:val="0"/>
          <w:lang w:val="sk-SK"/>
        </w:rPr>
        <w:t>C</w:t>
      </w:r>
      <w:r w:rsidRPr="00593F58">
        <w:rPr>
          <w:rFonts w:ascii="Arial Narrow" w:hAnsi="Arial Narrow"/>
          <w:b w:val="0"/>
          <w:lang w:val="sk-SK"/>
        </w:rPr>
        <w:t xml:space="preserve">enou za </w:t>
      </w:r>
      <w:r w:rsidR="00232610" w:rsidRPr="00593F58">
        <w:rPr>
          <w:rFonts w:ascii="Arial Narrow" w:hAnsi="Arial Narrow"/>
          <w:b w:val="0"/>
          <w:lang w:val="sk-SK"/>
        </w:rPr>
        <w:t xml:space="preserve">dodávku plynu </w:t>
      </w:r>
      <w:r w:rsidRPr="00593F58">
        <w:rPr>
          <w:rFonts w:ascii="Arial Narrow" w:hAnsi="Arial Narrow"/>
          <w:b w:val="0"/>
          <w:lang w:val="sk-SK"/>
        </w:rPr>
        <w:t xml:space="preserve">za prvú, ponuku s druhou najnižšou </w:t>
      </w:r>
      <w:r w:rsidR="00232610" w:rsidRPr="00593F58">
        <w:rPr>
          <w:rFonts w:ascii="Arial Narrow" w:hAnsi="Arial Narrow"/>
          <w:b w:val="0"/>
          <w:lang w:val="sk-SK"/>
        </w:rPr>
        <w:t xml:space="preserve">Cenou za dodávku plynu </w:t>
      </w:r>
      <w:r w:rsidRPr="00593F58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232610" w:rsidRPr="00593F58">
        <w:rPr>
          <w:rFonts w:ascii="Arial Narrow" w:hAnsi="Arial Narrow"/>
          <w:b w:val="0"/>
          <w:lang w:val="sk-SK"/>
        </w:rPr>
        <w:t xml:space="preserve">Cenou za dodávku plynu </w:t>
      </w:r>
      <w:r w:rsidRPr="00593F58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204BA614" w14:textId="112F12F4" w:rsidR="003F5A9F" w:rsidRPr="00593F5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593F5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593F5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593F58">
        <w:rPr>
          <w:rFonts w:ascii="Arial Narrow" w:hAnsi="Arial Narrow"/>
          <w:b w:val="0"/>
          <w:lang w:val="sk-SK"/>
        </w:rPr>
        <w:t>sa nepoužije</w:t>
      </w:r>
      <w:r w:rsidRPr="00593F58">
        <w:rPr>
          <w:rFonts w:ascii="Arial Narrow" w:hAnsi="Arial Narrow"/>
          <w:b w:val="0"/>
          <w:lang w:val="sk-SK"/>
        </w:rPr>
        <w:t>.</w:t>
      </w:r>
    </w:p>
    <w:bookmarkEnd w:id="5"/>
    <w:p w14:paraId="58CF5573" w14:textId="77777777" w:rsidR="00D91E63" w:rsidRPr="00593F5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593F58" w:rsidRDefault="003F5A9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Vyhodnotenie ponúk:</w:t>
      </w:r>
    </w:p>
    <w:p w14:paraId="78330318" w14:textId="77777777" w:rsidR="00E125C4" w:rsidRPr="00593F58" w:rsidRDefault="00E125C4" w:rsidP="00E125C4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 lehoty na otváranie ponúk.</w:t>
      </w:r>
    </w:p>
    <w:p w14:paraId="785F39A2" w14:textId="77777777" w:rsidR="00E125C4" w:rsidRPr="00593F58" w:rsidRDefault="00E125C4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2516D7BD" w:rsidR="003F5A9F" w:rsidRPr="00593F5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yhodnotenie</w:t>
      </w:r>
      <w:r w:rsidRPr="00593F58">
        <w:rPr>
          <w:rFonts w:ascii="Arial Narrow" w:hAnsi="Arial Narrow"/>
          <w:b w:val="0"/>
          <w:spacing w:val="-3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núk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z</w:t>
      </w:r>
      <w:r w:rsidRPr="00593F58">
        <w:rPr>
          <w:rFonts w:ascii="Arial Narrow" w:hAnsi="Arial Narrow"/>
          <w:b w:val="0"/>
          <w:spacing w:val="-7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hľadiska</w:t>
      </w:r>
      <w:r w:rsidRPr="00593F58">
        <w:rPr>
          <w:rFonts w:ascii="Arial Narrow" w:hAnsi="Arial Narrow"/>
          <w:b w:val="0"/>
          <w:spacing w:val="-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splnenia</w:t>
      </w:r>
      <w:r w:rsidRPr="00593F58">
        <w:rPr>
          <w:rFonts w:ascii="Arial Narrow" w:hAnsi="Arial Narrow"/>
          <w:b w:val="0"/>
          <w:spacing w:val="-6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žiadaviek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3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redmet</w:t>
      </w:r>
      <w:r w:rsidRPr="00593F58">
        <w:rPr>
          <w:rFonts w:ascii="Arial Narrow" w:hAnsi="Arial Narrow"/>
          <w:b w:val="0"/>
          <w:spacing w:val="-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zákazky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sa</w:t>
      </w:r>
      <w:r w:rsidRPr="00593F58">
        <w:rPr>
          <w:rFonts w:ascii="Arial Narrow" w:hAnsi="Arial Narrow"/>
          <w:b w:val="0"/>
          <w:spacing w:val="-3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uskutoční</w:t>
      </w:r>
      <w:r w:rsidRPr="00593F58">
        <w:rPr>
          <w:rFonts w:ascii="Arial Narrow" w:hAnsi="Arial Narrow"/>
          <w:b w:val="0"/>
          <w:spacing w:val="-5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</w:t>
      </w:r>
      <w:r w:rsidRPr="00593F58">
        <w:rPr>
          <w:rFonts w:ascii="Arial Narrow" w:hAnsi="Arial Narrow"/>
          <w:b w:val="0"/>
          <w:spacing w:val="-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vyhodnotení ponúk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základe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kritéri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vyhodnotenie</w:t>
      </w:r>
      <w:r w:rsidRPr="00593F5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núk,</w:t>
      </w:r>
      <w:r w:rsidRPr="00593F58">
        <w:rPr>
          <w:rFonts w:ascii="Arial Narrow" w:hAnsi="Arial Narrow"/>
          <w:b w:val="0"/>
          <w:spacing w:val="-8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to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v</w:t>
      </w:r>
      <w:r w:rsidRPr="00593F5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rípade</w:t>
      </w:r>
      <w:r w:rsidRPr="00593F5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uchádzača,</w:t>
      </w:r>
      <w:r w:rsidRPr="00593F5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ktorý</w:t>
      </w:r>
      <w:r w:rsidRPr="00593F5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s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umiestnil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na</w:t>
      </w:r>
      <w:r w:rsidRPr="00593F58">
        <w:rPr>
          <w:rFonts w:ascii="Arial Narrow" w:hAnsi="Arial Narrow"/>
          <w:b w:val="0"/>
          <w:spacing w:val="-9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rvom mieste v</w:t>
      </w:r>
      <w:r w:rsidRPr="00593F58">
        <w:rPr>
          <w:rFonts w:ascii="Arial Narrow" w:hAnsi="Arial Narrow"/>
          <w:b w:val="0"/>
          <w:spacing w:val="-2"/>
          <w:lang w:val="sk-SK"/>
        </w:rPr>
        <w:t xml:space="preserve"> </w:t>
      </w:r>
      <w:r w:rsidRPr="00593F5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593F5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38A8075" w14:textId="506FB194" w:rsidR="00201B5A" w:rsidRPr="00593F58" w:rsidRDefault="00201B5A" w:rsidP="00201B5A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ýsledok tohto verejného obstarávania bude oznámený do 5 hodín od uplynutia lehoty na predkladanie ponúk všetkým uchádzačom, ktorí predložili ponuky v súlade s § 55 zákona o verejnom obstarávaní.</w:t>
      </w:r>
    </w:p>
    <w:p w14:paraId="2172A1CD" w14:textId="77777777" w:rsidR="003F5A9F" w:rsidRPr="00593F58" w:rsidRDefault="003F5A9F" w:rsidP="00E125C4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593F58" w:rsidRDefault="003535BF" w:rsidP="00D24651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593F5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 w:rsidRPr="00593F58">
        <w:rPr>
          <w:rFonts w:ascii="Arial Narrow" w:hAnsi="Arial Narrow"/>
          <w:b w:val="0"/>
          <w:lang w:val="sk-SK"/>
        </w:rPr>
        <w:t xml:space="preserve">Zábezpeka </w:t>
      </w:r>
      <w:r w:rsidR="00D04850" w:rsidRPr="00593F58">
        <w:rPr>
          <w:rFonts w:ascii="Arial Narrow" w:hAnsi="Arial Narrow"/>
          <w:b w:val="0"/>
          <w:lang w:val="sk-SK"/>
        </w:rPr>
        <w:t xml:space="preserve">ponuky </w:t>
      </w:r>
      <w:r w:rsidRPr="00593F58">
        <w:rPr>
          <w:rFonts w:ascii="Arial Narrow" w:hAnsi="Arial Narrow"/>
          <w:b w:val="0"/>
          <w:lang w:val="sk-SK"/>
        </w:rPr>
        <w:t>sa nevyžaduje</w:t>
      </w:r>
      <w:bookmarkEnd w:id="6"/>
      <w:r w:rsidRPr="00593F5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593F5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593F5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593F5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593F58">
        <w:rPr>
          <w:rFonts w:ascii="Arial Narrow" w:hAnsi="Arial Narrow"/>
          <w:b w:val="0"/>
          <w:lang w:val="sk-SK"/>
        </w:rPr>
        <w:t>e</w:t>
      </w:r>
      <w:r w:rsidRPr="00593F5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593F5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593F5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64525427" w:rsidR="00D04850" w:rsidRPr="00593F5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593F5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593F58">
        <w:rPr>
          <w:rFonts w:ascii="Arial Narrow" w:hAnsi="Arial Narrow"/>
          <w:b w:val="0"/>
          <w:lang w:val="sk-SK"/>
        </w:rPr>
        <w:t>Z</w:t>
      </w:r>
      <w:r w:rsidR="006F42A0" w:rsidRPr="00593F58">
        <w:rPr>
          <w:rFonts w:ascii="Arial Narrow" w:hAnsi="Arial Narrow"/>
          <w:b w:val="0"/>
          <w:lang w:val="sk-SK"/>
        </w:rPr>
        <w:t>mluvy</w:t>
      </w:r>
      <w:r w:rsidR="004F5C81" w:rsidRPr="00593F5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593F5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55609A53" w:rsidR="000832DC" w:rsidRPr="00593F5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760D5251" w14:textId="781BEA67" w:rsidR="00201B5A" w:rsidRPr="00593F58" w:rsidRDefault="00201B5A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1FC70B8" w14:textId="7D5C6494" w:rsidR="00201B5A" w:rsidRPr="00593F58" w:rsidRDefault="00201B5A" w:rsidP="008077C7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Verejný obstarávateľ môže zrušiť zadávanú zákazku vyhlásenú na základe tejto výzvy na predkladanie ponúk, ak cena Najnižšej ponuky bude vyššia </w:t>
      </w:r>
      <w:r w:rsidR="006F1DAC">
        <w:rPr>
          <w:rFonts w:ascii="Arial Narrow" w:hAnsi="Arial Narrow"/>
          <w:b w:val="0"/>
          <w:lang w:val="sk-SK"/>
        </w:rPr>
        <w:t>20 EUR/MWh</w:t>
      </w:r>
      <w:r w:rsidR="008077C7" w:rsidRPr="00593F58">
        <w:rPr>
          <w:rFonts w:ascii="Arial Narrow" w:hAnsi="Arial Narrow"/>
          <w:b w:val="0"/>
          <w:lang w:val="sk-SK"/>
        </w:rPr>
        <w:t>.</w:t>
      </w:r>
      <w:r w:rsidRPr="00593F58">
        <w:rPr>
          <w:rFonts w:ascii="Arial Narrow" w:hAnsi="Arial Narrow"/>
          <w:b w:val="0"/>
          <w:lang w:val="sk-SK"/>
        </w:rPr>
        <w:t xml:space="preserve"> </w:t>
      </w:r>
    </w:p>
    <w:p w14:paraId="05D46ED4" w14:textId="41AC5C6F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62F41D" w14:textId="599A13F1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134DD179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V Bratislave, </w:t>
      </w:r>
      <w:r w:rsidR="004964F0">
        <w:rPr>
          <w:rFonts w:ascii="Arial Narrow" w:hAnsi="Arial Narrow"/>
          <w:b w:val="0"/>
          <w:lang w:val="sk-SK"/>
        </w:rPr>
        <w:t>..........................</w:t>
      </w:r>
    </w:p>
    <w:p w14:paraId="043E99F6" w14:textId="77777777" w:rsidR="00D04850" w:rsidRPr="00593F58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593F5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0853BC0B" w14:textId="62C82BB3" w:rsidR="00D04850" w:rsidRPr="00593F58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593F5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593F58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593F5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593F58">
        <w:rPr>
          <w:rFonts w:ascii="Arial Narrow" w:hAnsi="Arial Narrow"/>
          <w:b/>
          <w:lang w:val="sk-SK"/>
        </w:rPr>
        <w:t>Prílohy</w:t>
      </w:r>
      <w:r w:rsidR="00011BCD" w:rsidRPr="00593F5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593F5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>Príloha č. 1 Opis predmetu zákazky</w:t>
      </w:r>
    </w:p>
    <w:p w14:paraId="6AB62D36" w14:textId="3072504B" w:rsidR="00201B5A" w:rsidRPr="00593F58" w:rsidRDefault="00811E8E" w:rsidP="00201B5A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2 </w:t>
      </w:r>
      <w:r w:rsidR="00A804F5" w:rsidRPr="00593F58">
        <w:rPr>
          <w:rFonts w:ascii="Arial Narrow" w:hAnsi="Arial Narrow"/>
          <w:lang w:val="sk-SK"/>
        </w:rPr>
        <w:t>Predpokladaný objem odberu a zoznam odberných miest</w:t>
      </w:r>
    </w:p>
    <w:p w14:paraId="32B4BF07" w14:textId="69F155B1" w:rsidR="007719E8" w:rsidRPr="00593F58" w:rsidRDefault="007719E8" w:rsidP="00201B5A">
      <w:pPr>
        <w:pStyle w:val="Zkladntext"/>
        <w:ind w:left="1560" w:hanging="993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</w:t>
      </w:r>
      <w:r w:rsidR="00811E8E" w:rsidRPr="00593F58">
        <w:rPr>
          <w:rFonts w:ascii="Arial Narrow" w:hAnsi="Arial Narrow"/>
          <w:lang w:val="sk-SK"/>
        </w:rPr>
        <w:t>3</w:t>
      </w:r>
      <w:r w:rsidRPr="00593F58">
        <w:rPr>
          <w:rFonts w:ascii="Arial Narrow" w:hAnsi="Arial Narrow"/>
          <w:lang w:val="sk-SK"/>
        </w:rPr>
        <w:t xml:space="preserve"> Návrh zmluvy o dodávke zemného plynu</w:t>
      </w:r>
    </w:p>
    <w:p w14:paraId="19A43390" w14:textId="0E18C715" w:rsidR="007719E8" w:rsidRPr="00593F5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</w:t>
      </w:r>
      <w:r w:rsidR="00811E8E" w:rsidRPr="00593F58">
        <w:rPr>
          <w:rFonts w:ascii="Arial Narrow" w:hAnsi="Arial Narrow"/>
          <w:lang w:val="sk-SK"/>
        </w:rPr>
        <w:t>4</w:t>
      </w:r>
      <w:r w:rsidRPr="00593F58">
        <w:rPr>
          <w:rFonts w:ascii="Arial Narrow" w:hAnsi="Arial Narrow"/>
          <w:lang w:val="sk-SK"/>
        </w:rPr>
        <w:t xml:space="preserve"> Návrh na plnenie kritéria</w:t>
      </w:r>
      <w:r w:rsidR="00811E8E" w:rsidRPr="00593F58">
        <w:rPr>
          <w:rFonts w:ascii="Arial Narrow" w:hAnsi="Arial Narrow"/>
          <w:lang w:val="sk-SK"/>
        </w:rPr>
        <w:t xml:space="preserve"> na vyhodnotenie ponúk</w:t>
      </w:r>
    </w:p>
    <w:p w14:paraId="4393B659" w14:textId="58A46E89" w:rsidR="008E108A" w:rsidRPr="00593F58" w:rsidRDefault="007719E8" w:rsidP="00AD4020">
      <w:pPr>
        <w:pStyle w:val="Zkladntext"/>
        <w:ind w:left="567"/>
        <w:rPr>
          <w:rFonts w:ascii="Arial Narrow" w:hAnsi="Arial Narrow"/>
          <w:lang w:val="sk-SK"/>
        </w:rPr>
      </w:pPr>
      <w:r w:rsidRPr="00593F58">
        <w:rPr>
          <w:rFonts w:ascii="Arial Narrow" w:hAnsi="Arial Narrow"/>
          <w:lang w:val="sk-SK"/>
        </w:rPr>
        <w:t xml:space="preserve">Príloha č. </w:t>
      </w:r>
      <w:r w:rsidR="00811E8E" w:rsidRPr="00593F58">
        <w:rPr>
          <w:rFonts w:ascii="Arial Narrow" w:hAnsi="Arial Narrow"/>
          <w:lang w:val="sk-SK"/>
        </w:rPr>
        <w:t>5</w:t>
      </w:r>
      <w:r w:rsidRPr="00593F58">
        <w:rPr>
          <w:rFonts w:ascii="Arial Narrow" w:hAnsi="Arial Narrow"/>
          <w:lang w:val="sk-SK"/>
        </w:rPr>
        <w:t xml:space="preserve"> Čestné vyhlásenie</w:t>
      </w:r>
      <w:r w:rsidR="00811E8E" w:rsidRPr="00593F58">
        <w:rPr>
          <w:rFonts w:ascii="Arial Narrow" w:hAnsi="Arial Narrow"/>
          <w:lang w:val="sk-SK"/>
        </w:rPr>
        <w:t xml:space="preserve"> uchádzača</w:t>
      </w:r>
    </w:p>
    <w:p w14:paraId="27E1786C" w14:textId="6679CC8B" w:rsidR="00D66071" w:rsidRPr="00593F58" w:rsidRDefault="00D66071" w:rsidP="00D66071">
      <w:pPr>
        <w:rPr>
          <w:rFonts w:ascii="Arial Narrow" w:hAnsi="Arial Narrow"/>
          <w:lang w:val="sk-SK"/>
        </w:rPr>
      </w:pPr>
    </w:p>
    <w:sectPr w:rsidR="00D66071" w:rsidRPr="00593F58" w:rsidSect="003D5FE8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ECBF3" w14:textId="77777777" w:rsidR="001C7AF1" w:rsidRDefault="001C7AF1" w:rsidP="00BA4743">
      <w:r>
        <w:separator/>
      </w:r>
    </w:p>
  </w:endnote>
  <w:endnote w:type="continuationSeparator" w:id="0">
    <w:p w14:paraId="1D03DBAD" w14:textId="77777777" w:rsidR="001C7AF1" w:rsidRDefault="001C7AF1" w:rsidP="00BA4743">
      <w:r>
        <w:continuationSeparator/>
      </w:r>
    </w:p>
  </w:endnote>
  <w:endnote w:type="continuationNotice" w:id="1">
    <w:p w14:paraId="3A328DD7" w14:textId="77777777" w:rsidR="001C7AF1" w:rsidRDefault="001C7A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Symbo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4BF6BF" w14:textId="77777777" w:rsidR="00B03CFE" w:rsidRDefault="00B03CF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F74A73" w14:textId="77777777" w:rsidR="001C7AF1" w:rsidRDefault="001C7AF1" w:rsidP="00BA4743">
      <w:r>
        <w:separator/>
      </w:r>
    </w:p>
  </w:footnote>
  <w:footnote w:type="continuationSeparator" w:id="0">
    <w:p w14:paraId="200F84AD" w14:textId="77777777" w:rsidR="001C7AF1" w:rsidRDefault="001C7AF1" w:rsidP="00BA4743">
      <w:r>
        <w:continuationSeparator/>
      </w:r>
    </w:p>
  </w:footnote>
  <w:footnote w:type="continuationNotice" w:id="1">
    <w:p w14:paraId="5518D10F" w14:textId="77777777" w:rsidR="001C7AF1" w:rsidRDefault="001C7A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12EB628E"/>
    <w:multiLevelType w:val="multilevel"/>
    <w:tmpl w:val="479A3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AB1F5E"/>
    <w:multiLevelType w:val="hybridMultilevel"/>
    <w:tmpl w:val="0C6A7F58"/>
    <w:name w:val="922"/>
    <w:lvl w:ilvl="0" w:tplc="CB82BB2C">
      <w:start w:val="1"/>
      <w:numFmt w:val="bullet"/>
      <w:pStyle w:val="Zoznamsodrkami5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538A102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2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12"/>
  </w:num>
  <w:num w:numId="6">
    <w:abstractNumId w:val="14"/>
  </w:num>
  <w:num w:numId="7">
    <w:abstractNumId w:val="13"/>
  </w:num>
  <w:num w:numId="8">
    <w:abstractNumId w:val="9"/>
  </w:num>
  <w:num w:numId="9">
    <w:abstractNumId w:val="11"/>
  </w:num>
  <w:num w:numId="10">
    <w:abstractNumId w:val="4"/>
  </w:num>
  <w:num w:numId="11">
    <w:abstractNumId w:val="5"/>
  </w:num>
  <w:num w:numId="12">
    <w:abstractNumId w:val="8"/>
  </w:num>
  <w:num w:numId="13">
    <w:abstractNumId w:val="10"/>
  </w:num>
  <w:num w:numId="14">
    <w:abstractNumId w:val="3"/>
  </w:num>
  <w:num w:numId="15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85E3B"/>
    <w:rsid w:val="000900CD"/>
    <w:rsid w:val="00091DD2"/>
    <w:rsid w:val="000A4A1F"/>
    <w:rsid w:val="000A734B"/>
    <w:rsid w:val="000B463D"/>
    <w:rsid w:val="000B52EA"/>
    <w:rsid w:val="000C3852"/>
    <w:rsid w:val="000C774C"/>
    <w:rsid w:val="000D4DEA"/>
    <w:rsid w:val="000E7ABE"/>
    <w:rsid w:val="000F5CDD"/>
    <w:rsid w:val="00105A07"/>
    <w:rsid w:val="00113853"/>
    <w:rsid w:val="001321E4"/>
    <w:rsid w:val="00151414"/>
    <w:rsid w:val="001537E5"/>
    <w:rsid w:val="00172A8F"/>
    <w:rsid w:val="001A7E7B"/>
    <w:rsid w:val="001B2021"/>
    <w:rsid w:val="001B33DC"/>
    <w:rsid w:val="001B36D8"/>
    <w:rsid w:val="001C7AF1"/>
    <w:rsid w:val="001D376B"/>
    <w:rsid w:val="001E2062"/>
    <w:rsid w:val="001E3C42"/>
    <w:rsid w:val="001F0BEE"/>
    <w:rsid w:val="00201B5A"/>
    <w:rsid w:val="0020520C"/>
    <w:rsid w:val="002167BE"/>
    <w:rsid w:val="00223784"/>
    <w:rsid w:val="00232610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AD8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38CF"/>
    <w:rsid w:val="00470866"/>
    <w:rsid w:val="0047171A"/>
    <w:rsid w:val="00471E12"/>
    <w:rsid w:val="00474214"/>
    <w:rsid w:val="004964F0"/>
    <w:rsid w:val="004A2B2A"/>
    <w:rsid w:val="004B5489"/>
    <w:rsid w:val="004E5139"/>
    <w:rsid w:val="004F3CE1"/>
    <w:rsid w:val="004F5C81"/>
    <w:rsid w:val="005069B1"/>
    <w:rsid w:val="00525FE6"/>
    <w:rsid w:val="0053048D"/>
    <w:rsid w:val="0053271D"/>
    <w:rsid w:val="00532ADC"/>
    <w:rsid w:val="005417C3"/>
    <w:rsid w:val="005531AB"/>
    <w:rsid w:val="005551EE"/>
    <w:rsid w:val="005623D2"/>
    <w:rsid w:val="00572FD4"/>
    <w:rsid w:val="005871DB"/>
    <w:rsid w:val="00593F58"/>
    <w:rsid w:val="005A0224"/>
    <w:rsid w:val="005D2BAB"/>
    <w:rsid w:val="005D4039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30BF"/>
    <w:rsid w:val="00645921"/>
    <w:rsid w:val="006540FF"/>
    <w:rsid w:val="00656214"/>
    <w:rsid w:val="006625C2"/>
    <w:rsid w:val="00663F0C"/>
    <w:rsid w:val="00671858"/>
    <w:rsid w:val="00671A3A"/>
    <w:rsid w:val="00676566"/>
    <w:rsid w:val="00681891"/>
    <w:rsid w:val="00681CF7"/>
    <w:rsid w:val="00683F0C"/>
    <w:rsid w:val="00685328"/>
    <w:rsid w:val="00691053"/>
    <w:rsid w:val="006913E6"/>
    <w:rsid w:val="006A44D4"/>
    <w:rsid w:val="006B0A9B"/>
    <w:rsid w:val="006C1590"/>
    <w:rsid w:val="006D684C"/>
    <w:rsid w:val="006D6C23"/>
    <w:rsid w:val="006E2FE7"/>
    <w:rsid w:val="006F1DAC"/>
    <w:rsid w:val="006F42A0"/>
    <w:rsid w:val="00704851"/>
    <w:rsid w:val="00710615"/>
    <w:rsid w:val="00715FC6"/>
    <w:rsid w:val="0072399A"/>
    <w:rsid w:val="0073297C"/>
    <w:rsid w:val="007435A8"/>
    <w:rsid w:val="007719E8"/>
    <w:rsid w:val="00772098"/>
    <w:rsid w:val="0077648F"/>
    <w:rsid w:val="007A2D02"/>
    <w:rsid w:val="007A7B4F"/>
    <w:rsid w:val="007B4C01"/>
    <w:rsid w:val="007B65F9"/>
    <w:rsid w:val="007E00CA"/>
    <w:rsid w:val="007F178A"/>
    <w:rsid w:val="00806237"/>
    <w:rsid w:val="008077C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47298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4DF6"/>
    <w:rsid w:val="008D6B97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60364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9F614F"/>
    <w:rsid w:val="00A20B84"/>
    <w:rsid w:val="00A312A1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04F5"/>
    <w:rsid w:val="00A83AAF"/>
    <w:rsid w:val="00A86001"/>
    <w:rsid w:val="00A91BC9"/>
    <w:rsid w:val="00A91EEF"/>
    <w:rsid w:val="00A9701D"/>
    <w:rsid w:val="00AA02EE"/>
    <w:rsid w:val="00AA132F"/>
    <w:rsid w:val="00AA42B1"/>
    <w:rsid w:val="00AB1650"/>
    <w:rsid w:val="00AC31BF"/>
    <w:rsid w:val="00AD3DBA"/>
    <w:rsid w:val="00AD3E20"/>
    <w:rsid w:val="00AD4020"/>
    <w:rsid w:val="00AD502A"/>
    <w:rsid w:val="00AF08CB"/>
    <w:rsid w:val="00AF2682"/>
    <w:rsid w:val="00AF4D1F"/>
    <w:rsid w:val="00B03CFE"/>
    <w:rsid w:val="00B11605"/>
    <w:rsid w:val="00B2109E"/>
    <w:rsid w:val="00B24D6C"/>
    <w:rsid w:val="00B35858"/>
    <w:rsid w:val="00B416A8"/>
    <w:rsid w:val="00B41F60"/>
    <w:rsid w:val="00B45BAC"/>
    <w:rsid w:val="00B52FED"/>
    <w:rsid w:val="00B55391"/>
    <w:rsid w:val="00B579A1"/>
    <w:rsid w:val="00B66E44"/>
    <w:rsid w:val="00B72D97"/>
    <w:rsid w:val="00B77B6C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50982"/>
    <w:rsid w:val="00C628AC"/>
    <w:rsid w:val="00C676E6"/>
    <w:rsid w:val="00C732D6"/>
    <w:rsid w:val="00C73639"/>
    <w:rsid w:val="00C80655"/>
    <w:rsid w:val="00C83CED"/>
    <w:rsid w:val="00C90C20"/>
    <w:rsid w:val="00C95496"/>
    <w:rsid w:val="00C972B9"/>
    <w:rsid w:val="00C9766C"/>
    <w:rsid w:val="00CA5C71"/>
    <w:rsid w:val="00CC4609"/>
    <w:rsid w:val="00CC5557"/>
    <w:rsid w:val="00CD4FCD"/>
    <w:rsid w:val="00CE38E3"/>
    <w:rsid w:val="00D01CD7"/>
    <w:rsid w:val="00D04850"/>
    <w:rsid w:val="00D07D2C"/>
    <w:rsid w:val="00D24651"/>
    <w:rsid w:val="00D24690"/>
    <w:rsid w:val="00D2701E"/>
    <w:rsid w:val="00D370F9"/>
    <w:rsid w:val="00D56551"/>
    <w:rsid w:val="00D579BC"/>
    <w:rsid w:val="00D60AA0"/>
    <w:rsid w:val="00D66071"/>
    <w:rsid w:val="00D66C3C"/>
    <w:rsid w:val="00D7536E"/>
    <w:rsid w:val="00D82DC5"/>
    <w:rsid w:val="00D91E63"/>
    <w:rsid w:val="00DA04E5"/>
    <w:rsid w:val="00DA787F"/>
    <w:rsid w:val="00DB1125"/>
    <w:rsid w:val="00DB26FA"/>
    <w:rsid w:val="00DC52CC"/>
    <w:rsid w:val="00DC7259"/>
    <w:rsid w:val="00DC7A5F"/>
    <w:rsid w:val="00DD165D"/>
    <w:rsid w:val="00DD769A"/>
    <w:rsid w:val="00DF7D77"/>
    <w:rsid w:val="00E125C4"/>
    <w:rsid w:val="00E139DF"/>
    <w:rsid w:val="00E15639"/>
    <w:rsid w:val="00E34288"/>
    <w:rsid w:val="00E36A27"/>
    <w:rsid w:val="00E37786"/>
    <w:rsid w:val="00E40E70"/>
    <w:rsid w:val="00E41333"/>
    <w:rsid w:val="00E57325"/>
    <w:rsid w:val="00E612B8"/>
    <w:rsid w:val="00E628B8"/>
    <w:rsid w:val="00E648B7"/>
    <w:rsid w:val="00E975D6"/>
    <w:rsid w:val="00EB5519"/>
    <w:rsid w:val="00EC5ED9"/>
    <w:rsid w:val="00ED1361"/>
    <w:rsid w:val="00ED40B6"/>
    <w:rsid w:val="00EE716C"/>
    <w:rsid w:val="00F0342A"/>
    <w:rsid w:val="00F131D6"/>
    <w:rsid w:val="00F1450F"/>
    <w:rsid w:val="00F21ACA"/>
    <w:rsid w:val="00F23941"/>
    <w:rsid w:val="00F35D9C"/>
    <w:rsid w:val="00F45A15"/>
    <w:rsid w:val="00F52502"/>
    <w:rsid w:val="00F65F51"/>
    <w:rsid w:val="00F758B6"/>
    <w:rsid w:val="00F76885"/>
    <w:rsid w:val="00F82E9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oznamsodrkami3">
    <w:name w:val="List Bullet 3"/>
    <w:basedOn w:val="Zoznamsodrkami5"/>
    <w:uiPriority w:val="99"/>
    <w:unhideWhenUsed/>
    <w:qFormat/>
    <w:rsid w:val="00201B5A"/>
    <w:pPr>
      <w:jc w:val="left"/>
    </w:pPr>
    <w:rPr>
      <w:rFonts w:eastAsia="Calibri"/>
    </w:rPr>
  </w:style>
  <w:style w:type="paragraph" w:styleId="Zoznamsodrkami5">
    <w:name w:val="List Bullet 5"/>
    <w:basedOn w:val="Normlny"/>
    <w:uiPriority w:val="99"/>
    <w:unhideWhenUsed/>
    <w:rsid w:val="00201B5A"/>
    <w:pPr>
      <w:widowControl/>
      <w:numPr>
        <w:numId w:val="14"/>
      </w:numPr>
      <w:autoSpaceDE/>
      <w:autoSpaceDN/>
      <w:contextualSpacing/>
      <w:jc w:val="both"/>
    </w:pPr>
    <w:rPr>
      <w:rFonts w:asciiTheme="minorHAnsi" w:hAnsiTheme="minorHAnsi"/>
      <w:sz w:val="20"/>
      <w:szCs w:val="24"/>
      <w:lang w:val="sk-SK" w:eastAsia="en-GB"/>
    </w:rPr>
  </w:style>
  <w:style w:type="paragraph" w:customStyle="1" w:styleId="active">
    <w:name w:val="active"/>
    <w:basedOn w:val="Normlny"/>
    <w:rsid w:val="008077C7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077C7"/>
    <w:rPr>
      <w:color w:val="605E5C"/>
      <w:shd w:val="clear" w:color="auto" w:fill="E1DFDD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A860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tender/21754/summar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omvsr.sk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8693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estnik-a-registre/vestnik/oznamenie/detail/522063?cHash=33d2e38c599e8da1e877dac97e605d6a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EE1D5C-7882-4CDA-85C5-9EFED5712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2</Words>
  <Characters>8278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3-03-14T12:15:00Z</dcterms:created>
  <dcterms:modified xsi:type="dcterms:W3CDTF">2023-03-14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